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F2CCC" w:rsidRDefault="00A75CFC">
      <w:pPr>
        <w:spacing w:before="240"/>
      </w:pPr>
      <w:r>
        <w:t xml:space="preserve">CoolSculpting </w:t>
      </w:r>
      <w:proofErr w:type="spellStart"/>
      <w:r>
        <w:t>arms.Article.Dr</w:t>
      </w:r>
      <w:proofErr w:type="spellEnd"/>
      <w:r>
        <w:t xml:space="preserve">. </w:t>
      </w:r>
      <w:proofErr w:type="spellStart"/>
      <w:r>
        <w:t>Fiorillo.KA</w:t>
      </w:r>
      <w:proofErr w:type="spellEnd"/>
    </w:p>
    <w:p w14:paraId="00000002" w14:textId="77777777" w:rsidR="005F2CCC" w:rsidRDefault="00A75CFC">
      <w:pPr>
        <w:spacing w:before="240"/>
      </w:pPr>
      <w:r>
        <w:t>/CoolSculpting arms</w:t>
      </w:r>
    </w:p>
    <w:p w14:paraId="00000003" w14:textId="77777777" w:rsidR="005F2CCC" w:rsidRDefault="00A75CFC">
      <w:pPr>
        <w:spacing w:before="240"/>
      </w:pPr>
      <w:r>
        <w:t>KW CoolSculpting arms</w:t>
      </w:r>
    </w:p>
    <w:p w14:paraId="00000004" w14:textId="77777777" w:rsidR="005F2CCC" w:rsidRDefault="00A75CFC">
      <w:pPr>
        <w:spacing w:before="240"/>
      </w:pPr>
      <w:r>
        <w:t>META: CoolSculpting arms is the best way to reduce upper arm fat and eliminate jiggling and “bingo wings.” Learn more about non-invasive fat reduction for arms.</w:t>
      </w:r>
    </w:p>
    <w:p w14:paraId="00000005" w14:textId="77777777" w:rsidR="005F2CCC" w:rsidRDefault="00A75CFC">
      <w:pPr>
        <w:spacing w:before="240"/>
      </w:pPr>
      <w:r>
        <w:t>CoolSculpting Arms | Freeze Away Arm Fat</w:t>
      </w:r>
    </w:p>
    <w:p w14:paraId="00000006" w14:textId="2F48482D" w:rsidR="005F2CCC" w:rsidRDefault="00A75CFC">
      <w:pPr>
        <w:spacing w:before="240"/>
      </w:pPr>
      <w:r>
        <w:t>CoolSculpting arms reduces upper arm fat without invasive surgery or recovery. In 2017</w:t>
      </w:r>
      <w:r w:rsidR="00DE5273">
        <w:t>,</w:t>
      </w:r>
      <w:r>
        <w:t xml:space="preserve"> the </w:t>
      </w:r>
      <w:r w:rsidR="00DE5273">
        <w:t>producers</w:t>
      </w:r>
      <w:r>
        <w:t xml:space="preserve"> of CoolSculpting introduced the CoolPetite applicator. This handheld device is made to treat smaller, hard-to-reach bulges of fat. This new design makes the CoolPetite perfect for targeting fat that builds up in the upper arms. Read on to learn more about CoolSculpting, upper arm fat</w:t>
      </w:r>
      <w:r w:rsidR="00DE5273">
        <w:t>,</w:t>
      </w:r>
      <w:r>
        <w:t xml:space="preserve"> and how CoolSculpting arms eliminate embarrassing arm jiggling and “bingo wings.”</w:t>
      </w:r>
    </w:p>
    <w:p w14:paraId="00000007" w14:textId="77777777" w:rsidR="005F2CCC" w:rsidRDefault="00A75CFC">
      <w:pPr>
        <w:spacing w:before="240" w:after="240"/>
      </w:pPr>
      <w:r>
        <w:t>What is CoolSculpting?</w:t>
      </w:r>
    </w:p>
    <w:p w14:paraId="42D5C6B2" w14:textId="77777777" w:rsidR="00A75CFC" w:rsidRDefault="00A75CFC">
      <w:pPr>
        <w:spacing w:before="240" w:after="200"/>
      </w:pPr>
      <w:r w:rsidRPr="00A75CFC">
        <w:rPr>
          <w:u w:val="single"/>
        </w:rPr>
        <w:t>CoolSculpting is the #1 non-invasive fat reduction treatment available</w:t>
      </w:r>
      <w:r>
        <w:t xml:space="preserve">. It incorporates a cooling technology known as Cryolipolysis to eliminate fat cells. Ultimately, the extreme temperatures freeze the fat cells in the treatment area. When exposed to precise cooling, fat cells crystallize and become brittle. As a result, their cell membranes will rupture, leaving them unable to do their job of storing fat. When this occurs, it induces cell death. </w:t>
      </w:r>
    </w:p>
    <w:p w14:paraId="00000008" w14:textId="6DD97F40" w:rsidR="005F2CCC" w:rsidRDefault="00A75CFC">
      <w:pPr>
        <w:spacing w:before="240" w:after="200"/>
      </w:pPr>
      <w:r>
        <w:t>Several weeks after treatment, the body naturally collects the dead cells and disposes</w:t>
      </w:r>
      <w:r w:rsidR="00DE5273">
        <w:t xml:space="preserve"> of</w:t>
      </w:r>
      <w:r>
        <w:t xml:space="preserve"> them through the lymphatic system. CoolSculpting provides patients with lasting fat reduction because once the dead fat cells leave the body, they can never regrow.</w:t>
      </w:r>
    </w:p>
    <w:p w14:paraId="00000009" w14:textId="77777777" w:rsidR="005F2CCC" w:rsidRDefault="00A75CFC">
      <w:pPr>
        <w:spacing w:before="240" w:after="200"/>
      </w:pPr>
      <w:r>
        <w:t>What Causes Upper Arm Fat?</w:t>
      </w:r>
    </w:p>
    <w:p w14:paraId="0000000A" w14:textId="1A74FD45" w:rsidR="005F2CCC" w:rsidRDefault="00A75CFC">
      <w:pPr>
        <w:spacing w:before="240" w:after="200"/>
      </w:pPr>
      <w:r>
        <w:t>The upper arms are one of the three major problem areas for women. Genetics, age, and even hormones cause the body to deposit more fat in three main areas: the thighs, hips, and arm area. Due to the biology of these fat deposits, losing arm fat can be exceedingly difficult as they resist diet and exercise. Women struggling with embarrassing “bingo wings” or “chicken wings” are often left without a solution for ridding themselves of upper arm fat. Thankfully, with the introduction of CoolSculpting and the CoolPetite, those women can eliminate upper arm fat without surgery or downtime.</w:t>
      </w:r>
    </w:p>
    <w:p w14:paraId="0000000B" w14:textId="01535102" w:rsidR="005F2CCC" w:rsidRPr="00A75CFC" w:rsidRDefault="00A75CFC">
      <w:pPr>
        <w:spacing w:before="240"/>
        <w:jc w:val="right"/>
        <w:rPr>
          <w:rFonts w:ascii="Times New Roman" w:eastAsia="Times New Roman" w:hAnsi="Times New Roman" w:cs="Times New Roman"/>
          <w:sz w:val="24"/>
          <w:szCs w:val="24"/>
          <w:u w:val="single"/>
        </w:rPr>
      </w:pPr>
      <w:r w:rsidRPr="00A75CFC">
        <w:rPr>
          <w:rFonts w:ascii="Times New Roman" w:eastAsia="Times New Roman" w:hAnsi="Times New Roman" w:cs="Times New Roman"/>
          <w:sz w:val="24"/>
          <w:szCs w:val="24"/>
          <w:u w:val="single"/>
        </w:rPr>
        <w:t>See Before and After Results &gt;&gt;</w:t>
      </w:r>
    </w:p>
    <w:p w14:paraId="0000000C" w14:textId="77777777" w:rsidR="005F2CCC" w:rsidRDefault="00A75CFC">
      <w:pPr>
        <w:spacing w:before="240"/>
      </w:pPr>
      <w:r>
        <w:t>CoolSculpting with the CoolPetite Applicator</w:t>
      </w:r>
    </w:p>
    <w:p w14:paraId="0000000D" w14:textId="77777777" w:rsidR="005F2CCC" w:rsidRDefault="00A75CFC">
      <w:pPr>
        <w:spacing w:before="240"/>
        <w:rPr>
          <w:rFonts w:ascii="Times New Roman" w:eastAsia="Times New Roman" w:hAnsi="Times New Roman" w:cs="Times New Roman"/>
          <w:sz w:val="24"/>
          <w:szCs w:val="24"/>
        </w:rPr>
      </w:pPr>
      <w:r>
        <w:t xml:space="preserve">The CoolPetite applicator makes CoolSculpting arms possible. This new addition to the latest line of applicators, the CoolAdvantage collection, helps people eliminate upper arm fat quickly. </w:t>
      </w:r>
      <w:r>
        <w:lastRenderedPageBreak/>
        <w:t>In addition, the updated applicator design allows specialists to treat more areas that are problematic as well as minimize treatment discomfort and reduce treatment time to 35 minutes.</w:t>
      </w:r>
    </w:p>
    <w:p w14:paraId="0000000E" w14:textId="1012412C" w:rsidR="005F2CCC" w:rsidRDefault="00A75CFC">
      <w:pPr>
        <w:spacing w:before="240"/>
      </w:pPr>
      <w:r>
        <w:t xml:space="preserve">Mark Foley, President and Chief Executive Officer of </w:t>
      </w:r>
      <w:proofErr w:type="spellStart"/>
      <w:r>
        <w:t>ZELTIQ</w:t>
      </w:r>
      <w:proofErr w:type="spellEnd"/>
      <w:r w:rsidR="00DE5273">
        <w:t>,</w:t>
      </w:r>
      <w:r>
        <w:t xml:space="preserve"> introduced the</w:t>
      </w:r>
      <w:r w:rsidR="00DE5273">
        <w:t xml:space="preserve"> new applicator</w:t>
      </w:r>
      <w:r>
        <w:t>, saying</w:t>
      </w:r>
      <w:r w:rsidR="00DE5273">
        <w:t>,</w:t>
      </w:r>
      <w:r>
        <w:t xml:space="preserve"> “After </w:t>
      </w:r>
      <w:r w:rsidR="00DE5273">
        <w:t>five</w:t>
      </w:r>
      <w:r>
        <w:t xml:space="preserve"> years of research </w:t>
      </w:r>
      <w:r w:rsidR="00DE5273">
        <w:t>[and development]</w:t>
      </w:r>
      <w:r>
        <w:t xml:space="preserve">, we are proud to be the only non-invasive fat reduction technology that is FDA-cleared to treat the upper arms, the third greatest area of concern for consumers.” </w:t>
      </w:r>
    </w:p>
    <w:p w14:paraId="027D5111" w14:textId="1C9BA77C" w:rsidR="00A75CFC" w:rsidRDefault="00A75CFC" w:rsidP="00A75CFC">
      <w:pPr>
        <w:spacing w:before="240"/>
        <w:jc w:val="right"/>
        <w:rPr>
          <w:rFonts w:ascii="Times New Roman" w:eastAsia="Times New Roman" w:hAnsi="Times New Roman" w:cs="Times New Roman"/>
          <w:sz w:val="24"/>
          <w:szCs w:val="24"/>
        </w:rPr>
      </w:pPr>
      <w:r>
        <w:rPr>
          <w:u w:val="single"/>
        </w:rPr>
        <w:t>Learn more about CoolSculpting Applicators &gt;&gt;</w:t>
      </w:r>
    </w:p>
    <w:p w14:paraId="0000000F" w14:textId="77777777" w:rsidR="005F2CCC" w:rsidRDefault="00A75CFC">
      <w:pPr>
        <w:spacing w:before="240"/>
      </w:pPr>
      <w:r>
        <w:t>CoolSculpting Arms Near Me</w:t>
      </w:r>
    </w:p>
    <w:p w14:paraId="00000010" w14:textId="77777777" w:rsidR="005F2CCC" w:rsidRDefault="00A75CFC">
      <w:pPr>
        <w:spacing w:before="240"/>
      </w:pPr>
      <w:r>
        <w:t xml:space="preserve">If you want to learn more about reducing unwanted upper arm fat, contact Dr. Fiorillo. The first step in eliminating arm fat with CoolSculpting is scheduling a free consultation. Call 845-623-6141 or reach out to us online to schedule yours. </w:t>
      </w:r>
    </w:p>
    <w:p w14:paraId="00000011" w14:textId="77777777" w:rsidR="005F2CCC" w:rsidRDefault="005F2CCC"/>
    <w:sectPr w:rsidR="005F2CC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zEzMjA0sTS2MDZR0lEKTi0uzszPAykwrAUAZO7nNiwAAAA="/>
  </w:docVars>
  <w:rsids>
    <w:rsidRoot w:val="005F2CCC"/>
    <w:rsid w:val="005F2CCC"/>
    <w:rsid w:val="00A75CFC"/>
    <w:rsid w:val="00DE5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C330B"/>
  <w15:docId w15:val="{2EDC97D1-7BA1-4D3C-BF96-01DBD30CA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75</Words>
  <Characters>2713</Characters>
  <Application>Microsoft Office Word</Application>
  <DocSecurity>0</DocSecurity>
  <Lines>22</Lines>
  <Paragraphs>6</Paragraphs>
  <ScaleCrop>false</ScaleCrop>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6-29T21:08:00Z</dcterms:created>
  <dcterms:modified xsi:type="dcterms:W3CDTF">2021-06-29T21:13:00Z</dcterms:modified>
</cp:coreProperties>
</file>